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research-interests"/>
      <w:bookmarkEnd w:id="23"/>
      <w:r>
        <w:t xml:space="preserve">Research Interests</w:t>
      </w:r>
    </w:p>
    <w:p>
      <w:pPr>
        <w:pStyle w:val="FirstParagraph"/>
      </w:pPr>
      <w:r>
        <w:t xml:space="preserve">Science education, data science education, quantitative and computational research methods, educational technology</w:t>
      </w:r>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teaching-experience"/>
      <w:bookmarkEnd w:id="26"/>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1">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2">
        <w:r>
          <w:rPr>
            <w:rStyle w:val="Hyperlink"/>
          </w:rPr>
          <w:t xml:space="preserve">http://dx.doi.org/10.1080/15391523.2015.1052663</w:t>
        </w:r>
      </w:hyperlink>
      <w:r>
        <w:t xml:space="preserve"> </w:t>
      </w:r>
    </w:p>
    <w:p>
      <w:pPr>
        <w:pStyle w:val="Heading3"/>
      </w:pPr>
      <w:bookmarkStart w:id="43" w:name="book-chapters"/>
      <w:bookmarkEnd w:id="43"/>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4" w:name="other-publications"/>
      <w:bookmarkEnd w:id="44"/>
      <w:r>
        <w:t xml:space="preserve">Other Publications</w:t>
      </w:r>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5">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6">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9">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0">
        <w:r>
          <w:rPr>
            <w:rStyle w:val="Hyperlink"/>
          </w:rPr>
          <w:t xml:space="preserve">https://mvlri.org/blog/student-motivation-in-online-science-courses-a-path-to-spending-more-time-on-course-and-higher-achievement/</w:t>
        </w:r>
      </w:hyperlink>
    </w:p>
    <w:p>
      <w:pPr>
        <w:pStyle w:val="Heading3"/>
      </w:pPr>
      <w:bookmarkStart w:id="51" w:name="conference-proceedings-papers"/>
      <w:bookmarkEnd w:id="51"/>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2">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3">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4">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5">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6">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7">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8">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9">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0">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1">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2">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3">
        <w:r>
          <w:rPr>
            <w:rStyle w:val="Hyperlink"/>
          </w:rPr>
          <w:t xml:space="preserve">http://www.editlib.org/p/48698git</w:t>
        </w:r>
      </w:hyperlink>
    </w:p>
    <w:p>
      <w:pPr>
        <w:pStyle w:val="Heading3"/>
      </w:pPr>
      <w:bookmarkStart w:id="64" w:name="journal-articles-in-submission"/>
      <w:bookmarkEnd w:id="64"/>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BodyText"/>
      </w:pPr>
      <w:r>
        <w:t xml:space="preserve">Schmidt, J. A., Beymer, P. N., Rosenberg, J. M., Naftzger, N., &amp; Shumow, L. (under review). Experiences, activities, and personal characteristics as predictors of engagement in STEM-focused summer programs.</w:t>
      </w:r>
    </w:p>
    <w:p>
      <w:pPr>
        <w:pStyle w:val="BodyText"/>
      </w:pPr>
      <w:r>
        <w:t xml:space="preserve">Anderson, D., Rowlew, B., Irvin, P. S., Rosenberg, J. M., &amp; Stegenga, S. (under review). Evaluating content-related validity evidence using a text-based, machine learning procedure.</w:t>
      </w:r>
    </w:p>
    <w:p>
      <w:pPr>
        <w:pStyle w:val="Heading3"/>
      </w:pPr>
      <w:bookmarkStart w:id="65" w:name="working-papers"/>
      <w:bookmarkEnd w:id="65"/>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6" w:name="unpublished-manuscripts-and-pre-prints"/>
      <w:bookmarkEnd w:id="66"/>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7" w:name="grants"/>
      <w:bookmarkEnd w:id="67"/>
      <w:r>
        <w:t xml:space="preserve">Grants</w:t>
      </w:r>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8" w:name="fellowships-and-awards"/>
      <w:bookmarkEnd w:id="68"/>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9" w:name="awards"/>
      <w:bookmarkEnd w:id="69"/>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bookmarkEnd w:id="70"/>
      <w:r>
        <w:t xml:space="preserve">Presentations</w:t>
      </w:r>
    </w:p>
    <w:p>
      <w:pPr>
        <w:pStyle w:val="Heading3"/>
      </w:pPr>
      <w:bookmarkStart w:id="71" w:name="peer-reviewed-conference-presentations"/>
      <w:bookmarkEnd w:id="71"/>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bookmarkEnd w:id="72"/>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bookmarkEnd w:id="73"/>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bookmarkEnd w:id="74"/>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bookmarkEnd w:id="75"/>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bookmarkEnd w:id="76"/>
      <w:r>
        <w:t xml:space="preserve">Software Developed</w:t>
      </w:r>
    </w:p>
    <w:p>
      <w:pPr>
        <w:pStyle w:val="Heading3"/>
      </w:pPr>
      <w:bookmarkStart w:id="77" w:name="r-packages-on-comprehensive-r-archive-network-cran"/>
      <w:bookmarkEnd w:id="77"/>
      <w:r>
        <w:t xml:space="preserve">R packages on Comprehensive R Archive Network (CRAN)</w:t>
      </w:r>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KonFound-It! R package: 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bookmarkEnd w:id="82"/>
      <w:r>
        <w:t xml:space="preserve">Interactive Web Applications</w:t>
      </w:r>
    </w:p>
    <w:p>
      <w:pPr>
        <w:pStyle w:val="FirstParagraph"/>
      </w:pPr>
      <w:r>
        <w:t xml:space="preserve">Rosenberg, J. M., Xu, R., &amp; Frank, K. A. (2018).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bookmarkEnd w:id="84"/>
      <w:r>
        <w:t xml:space="preserve">Teaching</w:t>
      </w:r>
    </w:p>
    <w:p>
      <w:pPr>
        <w:pStyle w:val="Heading3"/>
      </w:pPr>
      <w:bookmarkStart w:id="85" w:name="teaching-awards"/>
      <w:bookmarkEnd w:id="85"/>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bookmarkEnd w:id="86"/>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bookmarkEnd w:id="87"/>
      <w:r>
        <w:t xml:space="preserve">Service</w:t>
      </w:r>
    </w:p>
    <w:p>
      <w:pPr>
        <w:pStyle w:val="Heading3"/>
      </w:pPr>
      <w:bookmarkStart w:id="88" w:name="editorial-service"/>
      <w:bookmarkEnd w:id="88"/>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bookmarkEnd w:id="89"/>
      <w:r>
        <w:t xml:space="preserve">Service to the Profession</w:t>
      </w:r>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bookmarkEnd w:id="90"/>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bookmarkEnd w:id="91"/>
      <w:r>
        <w:t xml:space="preserve">Service to the Community</w:t>
      </w:r>
    </w:p>
    <w:p>
      <w:pPr>
        <w:pStyle w:val="FirstParagraph"/>
      </w:pPr>
      <w:r>
        <w:t xml:space="preserve">Reviewer, Proposals from Knox County Schools students for theNASA Student Spaceflight Experiment Program</w:t>
      </w:r>
    </w:p>
    <w:p>
      <w:pPr>
        <w:pStyle w:val="Heading3"/>
      </w:pPr>
      <w:bookmarkStart w:id="92" w:name="ad-hoc-journal-article-reviews"/>
      <w:bookmarkEnd w:id="92"/>
      <w:r>
        <w:t xml:space="preserve">Ad-hoc Journal Article Reviews</w:t>
      </w:r>
    </w:p>
    <w:p>
      <w:pPr>
        <w:pStyle w:val="FirstParagraph"/>
      </w:pPr>
      <w:r>
        <w:t xml:space="preserve">AERA Open, Education Sciences (2), Journal of Open Source Education,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3" w:name="departmental-service"/>
      <w:bookmarkEnd w:id="93"/>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4" w:name="service-to-the-community-1"/>
      <w:bookmarkEnd w:id="94"/>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5" w:name="workshops-and-outreach"/>
      <w:bookmarkEnd w:id="95"/>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6" w:name="campus-and-departmental-presentations"/>
      <w:bookmarkEnd w:id="96"/>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7" w:name="consulting"/>
      <w:bookmarkEnd w:id="97"/>
      <w:r>
        <w:t xml:space="preserve">Consulting</w:t>
      </w:r>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8" w:name="professional-affiliations"/>
      <w:bookmarkEnd w:id="98"/>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a55267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dx.doi.org/10.1007/s11528-016-0023-x" TargetMode="External" /><Relationship Type="http://schemas.openxmlformats.org/officeDocument/2006/relationships/hyperlink" Id="rId40" Target="http://dx.doi.org/10.1007/s11528-016-0091-y" TargetMode="External" /><Relationship Type="http://schemas.openxmlformats.org/officeDocument/2006/relationships/hyperlink" Id="rId42" Target="http://dx.doi.org/10.1080/15391523.2015.1052663" TargetMode="External" /><Relationship Type="http://schemas.openxmlformats.org/officeDocument/2006/relationships/hyperlink" Id="rId39" Target="http://dx.doi.org/10.1177/2042753016672131" TargetMode="External" /><Relationship Type="http://schemas.openxmlformats.org/officeDocument/2006/relationships/hyperlink" Id="rId38"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3" Target="http://konfound-it.com" TargetMode="External" /><Relationship Type="http://schemas.openxmlformats.org/officeDocument/2006/relationships/hyperlink" Id="rId45" Target="http://www.ascd.org/publications/educational-leadership/feb19/vol76/num05/It&#39;s-Not-About-the-Tools.aspx" TargetMode="External" /><Relationship Type="http://schemas.openxmlformats.org/officeDocument/2006/relationships/hyperlink" Id="rId62" Target="http://www.editlib.org/p/130949" TargetMode="External" /><Relationship Type="http://schemas.openxmlformats.org/officeDocument/2006/relationships/hyperlink" Id="rId61" Target="http://www.editlib.org/p/131027" TargetMode="External" /><Relationship Type="http://schemas.openxmlformats.org/officeDocument/2006/relationships/hyperlink" Id="rId60" Target="http://www.editlib.org/p/131183" TargetMode="External" /><Relationship Type="http://schemas.openxmlformats.org/officeDocument/2006/relationships/hyperlink" Id="rId58" Target="http://www.editlib.org/p/150472" TargetMode="External" /><Relationship Type="http://schemas.openxmlformats.org/officeDocument/2006/relationships/hyperlink" Id="rId55" Target="http://www.editlib.org/p/171698" TargetMode="External" /><Relationship Type="http://schemas.openxmlformats.org/officeDocument/2006/relationships/hyperlink" Id="rId57" Target="http://www.editlib.org/p/171824" TargetMode="External" /><Relationship Type="http://schemas.openxmlformats.org/officeDocument/2006/relationships/hyperlink" Id="rId56" Target="http://www.editlib.org/p/171972" TargetMode="External" /><Relationship Type="http://schemas.openxmlformats.org/officeDocument/2006/relationships/hyperlink" Id="rId54" Target="http://www.editlib.org/p/172122" TargetMode="External" /><Relationship Type="http://schemas.openxmlformats.org/officeDocument/2006/relationships/hyperlink" Id="rId63" Target="http://www.editlib.org/p/48698git" TargetMode="External" /><Relationship Type="http://schemas.openxmlformats.org/officeDocument/2006/relationships/hyperlink" Id="rId59" Target="http://www.isls.org/icls2014/Proceedings.html" TargetMode="External" /><Relationship Type="http://schemas.openxmlformats.org/officeDocument/2006/relationships/hyperlink" Id="rId37"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33" Target="https://doi.org/10.1007/s10964-018-0814-9" TargetMode="External" /><Relationship Type="http://schemas.openxmlformats.org/officeDocument/2006/relationships/hyperlink" Id="rId32"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1" Target="https://doi.org/10.21105/joss.00978" TargetMode="External" /><Relationship Type="http://schemas.openxmlformats.org/officeDocument/2006/relationships/hyperlink" Id="rId35"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46"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53" Target="https://www.learntechlib.org/p/177955/" TargetMode="External" /><Relationship Type="http://schemas.openxmlformats.org/officeDocument/2006/relationships/hyperlink" Id="rId36" Target="https://www.learntechlib.org/primary/p/180387/" TargetMode="External" /><Relationship Type="http://schemas.openxmlformats.org/officeDocument/2006/relationships/hyperlink" Id="rId52" Target="https://www.learntechlib.org/primary/p/207735/" TargetMode="External" /><Relationship Type="http://schemas.openxmlformats.org/officeDocument/2006/relationships/hyperlink" Id="rId30" Target="https://www.mdpi.com/2227-7102/9/1/49" TargetMode="External" /><Relationship Type="http://schemas.openxmlformats.org/officeDocument/2006/relationships/hyperlink" Id="rId34"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1" Target="http://dx.doi.org/10.1007/s11528-016-0023-x" TargetMode="External" /><Relationship Type="http://schemas.openxmlformats.org/officeDocument/2006/relationships/hyperlink" Id="rId40" Target="http://dx.doi.org/10.1007/s11528-016-0091-y" TargetMode="External" /><Relationship Type="http://schemas.openxmlformats.org/officeDocument/2006/relationships/hyperlink" Id="rId42" Target="http://dx.doi.org/10.1080/15391523.2015.1052663" TargetMode="External" /><Relationship Type="http://schemas.openxmlformats.org/officeDocument/2006/relationships/hyperlink" Id="rId39" Target="http://dx.doi.org/10.1177/2042753016672131" TargetMode="External" /><Relationship Type="http://schemas.openxmlformats.org/officeDocument/2006/relationships/hyperlink" Id="rId38"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3" Target="http://konfound-it.com" TargetMode="External" /><Relationship Type="http://schemas.openxmlformats.org/officeDocument/2006/relationships/hyperlink" Id="rId45" Target="http://www.ascd.org/publications/educational-leadership/feb19/vol76/num05/It&#39;s-Not-About-the-Tools.aspx" TargetMode="External" /><Relationship Type="http://schemas.openxmlformats.org/officeDocument/2006/relationships/hyperlink" Id="rId62" Target="http://www.editlib.org/p/130949" TargetMode="External" /><Relationship Type="http://schemas.openxmlformats.org/officeDocument/2006/relationships/hyperlink" Id="rId61" Target="http://www.editlib.org/p/131027" TargetMode="External" /><Relationship Type="http://schemas.openxmlformats.org/officeDocument/2006/relationships/hyperlink" Id="rId60" Target="http://www.editlib.org/p/131183" TargetMode="External" /><Relationship Type="http://schemas.openxmlformats.org/officeDocument/2006/relationships/hyperlink" Id="rId58" Target="http://www.editlib.org/p/150472" TargetMode="External" /><Relationship Type="http://schemas.openxmlformats.org/officeDocument/2006/relationships/hyperlink" Id="rId55" Target="http://www.editlib.org/p/171698" TargetMode="External" /><Relationship Type="http://schemas.openxmlformats.org/officeDocument/2006/relationships/hyperlink" Id="rId57" Target="http://www.editlib.org/p/171824" TargetMode="External" /><Relationship Type="http://schemas.openxmlformats.org/officeDocument/2006/relationships/hyperlink" Id="rId56" Target="http://www.editlib.org/p/171972" TargetMode="External" /><Relationship Type="http://schemas.openxmlformats.org/officeDocument/2006/relationships/hyperlink" Id="rId54" Target="http://www.editlib.org/p/172122" TargetMode="External" /><Relationship Type="http://schemas.openxmlformats.org/officeDocument/2006/relationships/hyperlink" Id="rId63" Target="http://www.editlib.org/p/48698git" TargetMode="External" /><Relationship Type="http://schemas.openxmlformats.org/officeDocument/2006/relationships/hyperlink" Id="rId59" Target="http://www.isls.org/icls2014/Proceedings.html" TargetMode="External" /><Relationship Type="http://schemas.openxmlformats.org/officeDocument/2006/relationships/hyperlink" Id="rId37"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33" Target="https://doi.org/10.1007/s10964-018-0814-9" TargetMode="External" /><Relationship Type="http://schemas.openxmlformats.org/officeDocument/2006/relationships/hyperlink" Id="rId32"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1" Target="https://doi.org/10.21105/joss.00978" TargetMode="External" /><Relationship Type="http://schemas.openxmlformats.org/officeDocument/2006/relationships/hyperlink" Id="rId35"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46"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53" Target="https://www.learntechlib.org/p/177955/" TargetMode="External" /><Relationship Type="http://schemas.openxmlformats.org/officeDocument/2006/relationships/hyperlink" Id="rId36" Target="https://www.learntechlib.org/primary/p/180387/" TargetMode="External" /><Relationship Type="http://schemas.openxmlformats.org/officeDocument/2006/relationships/hyperlink" Id="rId52" Target="https://www.learntechlib.org/primary/p/207735/" TargetMode="External" /><Relationship Type="http://schemas.openxmlformats.org/officeDocument/2006/relationships/hyperlink" Id="rId30" Target="https://www.mdpi.com/2227-7102/9/1/49" TargetMode="External" /><Relationship Type="http://schemas.openxmlformats.org/officeDocument/2006/relationships/hyperlink" Id="rId34"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5-12T15:25:23Z</dcterms:created>
  <dcterms:modified xsi:type="dcterms:W3CDTF">2019-05-12T15:25:23Z</dcterms:modified>
</cp:coreProperties>
</file>